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74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397"/>
        <w:gridCol w:w="7488"/>
        <w:gridCol w:w="2860"/>
      </w:tblGrid>
      <w:tr w:rsidR="00D50F42" w:rsidRPr="00F631F7" w14:paraId="7C35D028" w14:textId="77777777" w:rsidTr="00F12DAD">
        <w:trPr>
          <w:trHeight w:val="558"/>
        </w:trPr>
        <w:tc>
          <w:tcPr>
            <w:tcW w:w="13745" w:type="dxa"/>
            <w:gridSpan w:val="3"/>
            <w:vAlign w:val="center"/>
          </w:tcPr>
          <w:p w14:paraId="05F3FCCC" w14:textId="13E1FBE3" w:rsidR="00D50F42" w:rsidRPr="00F631F7" w:rsidRDefault="005405A2" w:rsidP="002427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CHNOLOGY</w:t>
            </w:r>
          </w:p>
        </w:tc>
      </w:tr>
      <w:tr w:rsidR="0004725D" w:rsidRPr="00F631F7" w14:paraId="2DF9DCDE" w14:textId="77777777" w:rsidTr="00AC0559">
        <w:trPr>
          <w:trHeight w:val="558"/>
        </w:trPr>
        <w:tc>
          <w:tcPr>
            <w:tcW w:w="3397" w:type="dxa"/>
            <w:vAlign w:val="center"/>
          </w:tcPr>
          <w:p w14:paraId="225E5027" w14:textId="228488F4" w:rsidR="0004725D" w:rsidRPr="00F631F7" w:rsidRDefault="00AC0559" w:rsidP="0004725D">
            <w:pPr>
              <w:jc w:val="center"/>
              <w:rPr>
                <w:b/>
                <w:bCs/>
              </w:rPr>
            </w:pPr>
            <w:bookmarkStart w:id="0" w:name="_Hlk35355639"/>
            <w:r>
              <w:rPr>
                <w:b/>
                <w:bCs/>
              </w:rPr>
              <w:t>OBJECTIVES</w:t>
            </w:r>
          </w:p>
        </w:tc>
        <w:tc>
          <w:tcPr>
            <w:tcW w:w="7488" w:type="dxa"/>
            <w:vAlign w:val="center"/>
          </w:tcPr>
          <w:p w14:paraId="1735AD08" w14:textId="3896B4C6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ACTIVITIES</w:t>
            </w:r>
          </w:p>
        </w:tc>
        <w:tc>
          <w:tcPr>
            <w:tcW w:w="2860" w:type="dxa"/>
            <w:vAlign w:val="center"/>
          </w:tcPr>
          <w:p w14:paraId="6BBF890E" w14:textId="61536B90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RESOURCES</w:t>
            </w:r>
          </w:p>
        </w:tc>
      </w:tr>
      <w:tr w:rsidR="0004725D" w14:paraId="08D1CA21" w14:textId="77777777" w:rsidTr="00AC0559">
        <w:trPr>
          <w:trHeight w:val="1125"/>
        </w:trPr>
        <w:tc>
          <w:tcPr>
            <w:tcW w:w="3397" w:type="dxa"/>
          </w:tcPr>
          <w:p w14:paraId="67FC3A04" w14:textId="0798D593" w:rsidR="007B76D9" w:rsidRPr="007B76D9" w:rsidRDefault="007B76D9" w:rsidP="00EF689A">
            <w:pPr>
              <w:rPr>
                <w:b/>
                <w:bCs/>
                <w:u w:val="single"/>
              </w:rPr>
            </w:pPr>
            <w:r w:rsidRPr="007B76D9">
              <w:rPr>
                <w:b/>
                <w:bCs/>
                <w:u w:val="single"/>
              </w:rPr>
              <w:t>Digital Photo Editing</w:t>
            </w:r>
          </w:p>
          <w:p w14:paraId="7030FA03" w14:textId="2F79FFD1" w:rsidR="0004725D" w:rsidRPr="00745043" w:rsidRDefault="007B76D9" w:rsidP="00EF689A">
            <w:r w:rsidRPr="007B76D9">
              <w:t>Students will remove backgrounds from various pictures and use the </w:t>
            </w:r>
            <w:r w:rsidRPr="007B76D9">
              <w:rPr>
                <w:i/>
                <w:iCs/>
              </w:rPr>
              <w:t>layers</w:t>
            </w:r>
            <w:r w:rsidRPr="007B76D9">
              <w:t xml:space="preserve"> feature of the photo editor to add those pictures to a </w:t>
            </w:r>
            <w:r w:rsidR="00B435AE">
              <w:t xml:space="preserve">a different </w:t>
            </w:r>
            <w:r w:rsidRPr="007B76D9">
              <w:t>background. Students will also practice managing and renaming files.</w:t>
            </w:r>
          </w:p>
        </w:tc>
        <w:tc>
          <w:tcPr>
            <w:tcW w:w="7488" w:type="dxa"/>
          </w:tcPr>
          <w:p w14:paraId="11AB8578" w14:textId="026C9AB3" w:rsidR="00AC0559" w:rsidRDefault="00AC0559" w:rsidP="00AC055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RIOR KNOWLEDGE:</w:t>
            </w:r>
          </w:p>
          <w:p w14:paraId="64469C4C" w14:textId="5B4ECDD1" w:rsidR="007709FA" w:rsidRPr="00F87E08" w:rsidRDefault="00F87E08" w:rsidP="00F87E08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t>Saving, copying and pasting images</w:t>
            </w:r>
          </w:p>
          <w:p w14:paraId="793AAD4E" w14:textId="0B3F522C" w:rsidR="00F87E08" w:rsidRPr="00F87E08" w:rsidRDefault="00F87E08" w:rsidP="00F87E08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t>Editing images</w:t>
            </w:r>
          </w:p>
          <w:p w14:paraId="17400906" w14:textId="786685A5" w:rsidR="00F87E08" w:rsidRPr="00F87E08" w:rsidRDefault="00F87E08" w:rsidP="00F87E08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t>Image layering</w:t>
            </w:r>
          </w:p>
          <w:p w14:paraId="2861C7D5" w14:textId="77777777" w:rsidR="00740FC6" w:rsidRDefault="00AC0559" w:rsidP="00AC0559">
            <w:pPr>
              <w:rPr>
                <w:b/>
                <w:bCs/>
                <w:u w:val="single"/>
              </w:rPr>
            </w:pPr>
            <w:r w:rsidRPr="007709FA">
              <w:rPr>
                <w:b/>
                <w:bCs/>
                <w:u w:val="single"/>
              </w:rPr>
              <w:t>ACTIVITY:</w:t>
            </w:r>
            <w:r w:rsidR="00740FC6">
              <w:rPr>
                <w:b/>
                <w:bCs/>
                <w:u w:val="single"/>
              </w:rPr>
              <w:t xml:space="preserve"> </w:t>
            </w:r>
          </w:p>
          <w:p w14:paraId="6EC6538D" w14:textId="615E7AE8" w:rsidR="00AC0559" w:rsidRDefault="007B76D9" w:rsidP="00740FC6">
            <w:pPr>
              <w:pStyle w:val="ListParagraph"/>
              <w:numPr>
                <w:ilvl w:val="0"/>
                <w:numId w:val="8"/>
              </w:numPr>
            </w:pPr>
            <w:r>
              <w:t xml:space="preserve">Create </w:t>
            </w:r>
            <w:r w:rsidR="00B435AE">
              <w:t>funny images by removing the background of images and placing them on new backgrounds</w:t>
            </w:r>
          </w:p>
          <w:p w14:paraId="2CA3554E" w14:textId="7B3A2905" w:rsidR="00740FC6" w:rsidRPr="00740FC6" w:rsidRDefault="003F1BFC" w:rsidP="00740FC6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LESSON </w:t>
            </w:r>
            <w:r w:rsidR="00F87E08">
              <w:rPr>
                <w:b/>
                <w:bCs/>
                <w:u w:val="single"/>
              </w:rPr>
              <w:t>STEPS</w:t>
            </w:r>
            <w:r w:rsidR="00740FC6" w:rsidRPr="00740FC6">
              <w:rPr>
                <w:b/>
                <w:bCs/>
                <w:u w:val="single"/>
              </w:rPr>
              <w:t>:</w:t>
            </w:r>
          </w:p>
          <w:p w14:paraId="3642033D" w14:textId="270702AF" w:rsidR="00743ACC" w:rsidRDefault="007B76D9" w:rsidP="007B76D9">
            <w:pPr>
              <w:pStyle w:val="ListParagraph"/>
              <w:numPr>
                <w:ilvl w:val="0"/>
                <w:numId w:val="8"/>
              </w:numPr>
            </w:pPr>
            <w:r>
              <w:t xml:space="preserve">Download the </w:t>
            </w:r>
            <w:r w:rsidR="00B435AE">
              <w:t>background and foreground images</w:t>
            </w:r>
            <w:r>
              <w:t xml:space="preserve"> by clicking on the link:</w:t>
            </w:r>
          </w:p>
          <w:p w14:paraId="163132A1" w14:textId="77777777" w:rsidR="00B435AE" w:rsidRDefault="00744692" w:rsidP="007B76D9">
            <w:pPr>
              <w:pStyle w:val="ListParagraph"/>
              <w:numPr>
                <w:ilvl w:val="0"/>
                <w:numId w:val="8"/>
              </w:numPr>
            </w:pPr>
            <w:hyperlink r:id="rId5" w:history="1">
              <w:r w:rsidR="00B435AE">
                <w:rPr>
                  <w:rStyle w:val="Hyperlink"/>
                </w:rPr>
                <w:t>https://oakdome.com/k5/file-downloads/funny-photo-layers-pics.php</w:t>
              </w:r>
            </w:hyperlink>
          </w:p>
          <w:p w14:paraId="040818F8" w14:textId="77777777" w:rsidR="00B435AE" w:rsidRDefault="007B76D9" w:rsidP="007B76D9">
            <w:pPr>
              <w:pStyle w:val="ListParagraph"/>
              <w:numPr>
                <w:ilvl w:val="0"/>
                <w:numId w:val="8"/>
              </w:numPr>
            </w:pPr>
            <w:r>
              <w:t xml:space="preserve">Open this image </w:t>
            </w:r>
            <w:r w:rsidR="00B435AE">
              <w:t>by double clicking on it, right click and select copy and then paste it in</w:t>
            </w:r>
            <w:r>
              <w:t xml:space="preserve"> Paint or Paint 3D </w:t>
            </w:r>
          </w:p>
          <w:p w14:paraId="0F846D6A" w14:textId="598DE716" w:rsidR="007B76D9" w:rsidRDefault="00B435AE" w:rsidP="007B76D9">
            <w:pPr>
              <w:pStyle w:val="ListParagraph"/>
              <w:numPr>
                <w:ilvl w:val="0"/>
                <w:numId w:val="8"/>
              </w:numPr>
            </w:pPr>
            <w:r>
              <w:t>R</w:t>
            </w:r>
            <w:r w:rsidR="007B76D9">
              <w:t>emove the background</w:t>
            </w:r>
            <w:r>
              <w:t xml:space="preserve"> by following these</w:t>
            </w:r>
            <w:r w:rsidR="00F87E08">
              <w:t xml:space="preserve"> steps: (I would advise working in Paint 3D if you have it)</w:t>
            </w:r>
          </w:p>
          <w:p w14:paraId="3012A7AD" w14:textId="76064A95" w:rsidR="007B76D9" w:rsidRDefault="007B76D9" w:rsidP="007B76D9">
            <w:pPr>
              <w:pStyle w:val="ListParagraph"/>
              <w:numPr>
                <w:ilvl w:val="0"/>
                <w:numId w:val="8"/>
              </w:numPr>
            </w:pPr>
            <w:r>
              <w:t>Paint 3D (click on effects and then magic select and follow the steps)</w:t>
            </w:r>
          </w:p>
          <w:p w14:paraId="6A682625" w14:textId="6BF2369D" w:rsidR="007B76D9" w:rsidRDefault="007B76D9" w:rsidP="007B76D9">
            <w:pPr>
              <w:pStyle w:val="ListParagraph"/>
              <w:numPr>
                <w:ilvl w:val="0"/>
                <w:numId w:val="8"/>
              </w:numPr>
            </w:pPr>
            <w:r>
              <w:t xml:space="preserve">Paint </w:t>
            </w:r>
            <w:r w:rsidR="00F87E08">
              <w:t>(click select and free form selection and trace around the shape and then drag it out the background)</w:t>
            </w:r>
          </w:p>
          <w:p w14:paraId="3A77E195" w14:textId="1AAF23CF" w:rsidR="00F87E08" w:rsidRDefault="00B435AE" w:rsidP="007B76D9">
            <w:pPr>
              <w:pStyle w:val="ListParagraph"/>
              <w:numPr>
                <w:ilvl w:val="0"/>
                <w:numId w:val="8"/>
              </w:numPr>
            </w:pPr>
            <w:r>
              <w:t>Then you need to choose the new background from the folder of background images, copy and paste this image to Paint and drag your foreground image onto it</w:t>
            </w:r>
          </w:p>
          <w:p w14:paraId="5B92794D" w14:textId="73DDCF3A" w:rsidR="00F87E08" w:rsidRDefault="00F87E08" w:rsidP="007B76D9">
            <w:pPr>
              <w:pStyle w:val="ListParagraph"/>
              <w:numPr>
                <w:ilvl w:val="0"/>
                <w:numId w:val="8"/>
              </w:numPr>
            </w:pPr>
            <w:r>
              <w:t xml:space="preserve">Save your </w:t>
            </w:r>
            <w:r w:rsidR="00B435AE">
              <w:t>new image</w:t>
            </w:r>
            <w:r>
              <w:t xml:space="preserve"> </w:t>
            </w:r>
          </w:p>
          <w:p w14:paraId="1F63CA0D" w14:textId="0A275BD3" w:rsidR="00B435AE" w:rsidRDefault="00B435AE" w:rsidP="007B76D9">
            <w:pPr>
              <w:pStyle w:val="ListParagraph"/>
              <w:numPr>
                <w:ilvl w:val="0"/>
                <w:numId w:val="8"/>
              </w:numPr>
            </w:pPr>
            <w:r>
              <w:t>Then you need to open the Funny Photo Template and insert the old image in a box and your new creation in the box next to it</w:t>
            </w:r>
          </w:p>
          <w:p w14:paraId="313F8EB4" w14:textId="21F57FF3" w:rsidR="007B76D9" w:rsidRDefault="007B76D9" w:rsidP="00743ACC">
            <w:pPr>
              <w:pStyle w:val="ListParagraph"/>
            </w:pPr>
          </w:p>
          <w:p w14:paraId="623A5BBA" w14:textId="77777777" w:rsidR="00B435AE" w:rsidRDefault="00B435AE" w:rsidP="00743ACC">
            <w:pPr>
              <w:pStyle w:val="ListParagraph"/>
            </w:pPr>
          </w:p>
          <w:p w14:paraId="0A626092" w14:textId="5BBD1426" w:rsidR="003F1BFC" w:rsidRPr="00740FC6" w:rsidRDefault="003F1BFC" w:rsidP="00F87E08"/>
        </w:tc>
        <w:tc>
          <w:tcPr>
            <w:tcW w:w="2860" w:type="dxa"/>
          </w:tcPr>
          <w:p w14:paraId="30CE0F8D" w14:textId="21A9558E" w:rsidR="00AC0559" w:rsidRDefault="00AC0559" w:rsidP="00AC0559">
            <w:r>
              <w:t xml:space="preserve">- </w:t>
            </w:r>
            <w:r w:rsidR="007B76D9">
              <w:t>Paint/Paint 3D program on Windows</w:t>
            </w:r>
          </w:p>
          <w:p w14:paraId="0810EEBD" w14:textId="7A2A6092" w:rsidR="000B5EA9" w:rsidRDefault="000B5EA9" w:rsidP="00AC0559">
            <w:r>
              <w:t>-access to internet</w:t>
            </w:r>
          </w:p>
          <w:p w14:paraId="46C7BC85" w14:textId="0FA6CD2E" w:rsidR="000B5EA9" w:rsidRDefault="007B76D9" w:rsidP="00AC0559">
            <w:r>
              <w:t>-space images</w:t>
            </w:r>
          </w:p>
          <w:p w14:paraId="0D1A09EC" w14:textId="22FA5956" w:rsidR="007B76D9" w:rsidRDefault="007B76D9" w:rsidP="00AC0559">
            <w:r>
              <w:t>-background image</w:t>
            </w:r>
          </w:p>
          <w:p w14:paraId="79420E1B" w14:textId="7919CFA3" w:rsidR="00B435AE" w:rsidRDefault="00B435AE" w:rsidP="00AC0559">
            <w:r>
              <w:t>-Funny Photo Template</w:t>
            </w:r>
          </w:p>
          <w:p w14:paraId="4A5A6497" w14:textId="1DCC8050" w:rsidR="0004725D" w:rsidRPr="00745043" w:rsidRDefault="0004725D" w:rsidP="00BE0DB9"/>
        </w:tc>
      </w:tr>
      <w:bookmarkEnd w:id="0"/>
    </w:tbl>
    <w:p w14:paraId="5D1A56B4" w14:textId="353C1F45" w:rsidR="00E7604A" w:rsidRDefault="00E7604A" w:rsidP="003F1BFC">
      <w:pPr>
        <w:rPr>
          <w:rFonts w:ascii="Arial" w:hAnsi="Arial" w:cs="Arial"/>
          <w:b/>
          <w:bCs/>
          <w:u w:val="single"/>
        </w:rPr>
      </w:pPr>
    </w:p>
    <w:p w14:paraId="5E886987" w14:textId="32454A5E" w:rsidR="00EF0086" w:rsidRDefault="00EF0086" w:rsidP="003F1BFC">
      <w:pPr>
        <w:rPr>
          <w:rFonts w:ascii="Arial" w:hAnsi="Arial" w:cs="Arial"/>
          <w:b/>
          <w:bCs/>
          <w:u w:val="single"/>
        </w:rPr>
      </w:pPr>
    </w:p>
    <w:p w14:paraId="2742C853" w14:textId="480BD944" w:rsidR="00EF0086" w:rsidRDefault="00EF0086" w:rsidP="003F1BFC">
      <w:pPr>
        <w:rPr>
          <w:rFonts w:ascii="Arial" w:hAnsi="Arial" w:cs="Arial"/>
          <w:b/>
          <w:bCs/>
          <w:u w:val="single"/>
        </w:rPr>
      </w:pPr>
    </w:p>
    <w:p w14:paraId="099AD9A0" w14:textId="149B9363" w:rsidR="00EF0086" w:rsidRDefault="00EF0086" w:rsidP="003F1BFC">
      <w:pPr>
        <w:rPr>
          <w:rFonts w:ascii="Arial" w:hAnsi="Arial" w:cs="Arial"/>
          <w:b/>
          <w:bCs/>
          <w:u w:val="single"/>
        </w:rPr>
      </w:pPr>
    </w:p>
    <w:p w14:paraId="2F7202A6" w14:textId="43DC714C" w:rsidR="00EF0086" w:rsidRDefault="00EF0086" w:rsidP="003F1BFC">
      <w:pPr>
        <w:rPr>
          <w:rFonts w:ascii="Arial" w:hAnsi="Arial" w:cs="Arial"/>
          <w:b/>
          <w:bCs/>
          <w:u w:val="single"/>
        </w:rPr>
      </w:pPr>
    </w:p>
    <w:p w14:paraId="7AF34606" w14:textId="6E3F9D6B" w:rsidR="00B435AE" w:rsidRDefault="00B435AE">
      <w:pPr>
        <w:spacing w:line="259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br w:type="page"/>
      </w:r>
    </w:p>
    <w:p w14:paraId="1AFD22B5" w14:textId="7F8B257B" w:rsidR="00EF0086" w:rsidRDefault="00B435AE" w:rsidP="003F1BFC">
      <w:pPr>
        <w:rPr>
          <w:rFonts w:ascii="Arial" w:hAnsi="Arial" w:cs="Arial"/>
          <w:b/>
          <w:bCs/>
          <w:u w:val="single"/>
        </w:rPr>
      </w:pPr>
      <w:r>
        <w:rPr>
          <w:noProof/>
        </w:rPr>
        <w:lastRenderedPageBreak/>
        <w:drawing>
          <wp:inline distT="0" distB="0" distL="0" distR="0" wp14:anchorId="284AA099" wp14:editId="51FFCCD2">
            <wp:extent cx="5238750" cy="6924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F0086" w:rsidSect="00D50F42">
      <w:pgSz w:w="15840" w:h="12240" w:orient="landscape" w:code="1"/>
      <w:pgMar w:top="450" w:right="1134" w:bottom="709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B3701"/>
    <w:multiLevelType w:val="hybridMultilevel"/>
    <w:tmpl w:val="E45EAD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F3443"/>
    <w:multiLevelType w:val="hybridMultilevel"/>
    <w:tmpl w:val="3A1EE4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A35C6"/>
    <w:multiLevelType w:val="hybridMultilevel"/>
    <w:tmpl w:val="38161EE8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F92F13"/>
    <w:multiLevelType w:val="hybridMultilevel"/>
    <w:tmpl w:val="34D8A594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50981"/>
    <w:multiLevelType w:val="hybridMultilevel"/>
    <w:tmpl w:val="AA32E5AC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E97A33"/>
    <w:multiLevelType w:val="hybridMultilevel"/>
    <w:tmpl w:val="5630FDDE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38F76A8"/>
    <w:multiLevelType w:val="hybridMultilevel"/>
    <w:tmpl w:val="C8168D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7C3EDC"/>
    <w:multiLevelType w:val="hybridMultilevel"/>
    <w:tmpl w:val="0F688FC6"/>
    <w:lvl w:ilvl="0" w:tplc="903CE00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6D93671"/>
    <w:multiLevelType w:val="hybridMultilevel"/>
    <w:tmpl w:val="B576E54C"/>
    <w:lvl w:ilvl="0" w:tplc="2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66981C3E"/>
    <w:multiLevelType w:val="hybridMultilevel"/>
    <w:tmpl w:val="1BF297F0"/>
    <w:lvl w:ilvl="0" w:tplc="518CFA2C"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C5AE8"/>
    <w:multiLevelType w:val="hybridMultilevel"/>
    <w:tmpl w:val="9DBA62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712E3E"/>
    <w:multiLevelType w:val="multilevel"/>
    <w:tmpl w:val="6DAE3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8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3"/>
  </w:num>
  <w:num w:numId="9">
    <w:abstractNumId w:val="2"/>
  </w:num>
  <w:num w:numId="10">
    <w:abstractNumId w:val="9"/>
  </w:num>
  <w:num w:numId="11">
    <w:abstractNumId w:val="5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QxsjQ3NTA2MjFX0lEKTi0uzszPAykwrQUA0GOkYywAAAA="/>
  </w:docVars>
  <w:rsids>
    <w:rsidRoot w:val="00DB2200"/>
    <w:rsid w:val="00014F5E"/>
    <w:rsid w:val="00023B42"/>
    <w:rsid w:val="0004725D"/>
    <w:rsid w:val="000921D2"/>
    <w:rsid w:val="00093D71"/>
    <w:rsid w:val="000B19A4"/>
    <w:rsid w:val="000B5EA9"/>
    <w:rsid w:val="000D5A43"/>
    <w:rsid w:val="001015BA"/>
    <w:rsid w:val="0012089B"/>
    <w:rsid w:val="00125CF0"/>
    <w:rsid w:val="00133042"/>
    <w:rsid w:val="0014365D"/>
    <w:rsid w:val="001472F5"/>
    <w:rsid w:val="00190869"/>
    <w:rsid w:val="001972D6"/>
    <w:rsid w:val="001A3506"/>
    <w:rsid w:val="00233A21"/>
    <w:rsid w:val="00241497"/>
    <w:rsid w:val="00256B36"/>
    <w:rsid w:val="0026478B"/>
    <w:rsid w:val="00272629"/>
    <w:rsid w:val="00280CE5"/>
    <w:rsid w:val="002A6A50"/>
    <w:rsid w:val="002B1990"/>
    <w:rsid w:val="002C1E66"/>
    <w:rsid w:val="002C2D51"/>
    <w:rsid w:val="002E0F4A"/>
    <w:rsid w:val="003322F3"/>
    <w:rsid w:val="003374C7"/>
    <w:rsid w:val="00364A0C"/>
    <w:rsid w:val="00373260"/>
    <w:rsid w:val="003E2F8F"/>
    <w:rsid w:val="003F1BFC"/>
    <w:rsid w:val="00412744"/>
    <w:rsid w:val="004359A7"/>
    <w:rsid w:val="004443D1"/>
    <w:rsid w:val="004537FA"/>
    <w:rsid w:val="0048356C"/>
    <w:rsid w:val="00533DBF"/>
    <w:rsid w:val="005405A2"/>
    <w:rsid w:val="0055522F"/>
    <w:rsid w:val="00555F45"/>
    <w:rsid w:val="005A1FE6"/>
    <w:rsid w:val="005C5F89"/>
    <w:rsid w:val="005E466D"/>
    <w:rsid w:val="00602867"/>
    <w:rsid w:val="00603797"/>
    <w:rsid w:val="00604308"/>
    <w:rsid w:val="00653338"/>
    <w:rsid w:val="0068143A"/>
    <w:rsid w:val="006B43E6"/>
    <w:rsid w:val="006E1FC6"/>
    <w:rsid w:val="00735FE0"/>
    <w:rsid w:val="00740FC6"/>
    <w:rsid w:val="00743ACC"/>
    <w:rsid w:val="00744692"/>
    <w:rsid w:val="00745043"/>
    <w:rsid w:val="007709FA"/>
    <w:rsid w:val="00792904"/>
    <w:rsid w:val="007B76D9"/>
    <w:rsid w:val="007F01A1"/>
    <w:rsid w:val="007F7987"/>
    <w:rsid w:val="00820330"/>
    <w:rsid w:val="00831A2C"/>
    <w:rsid w:val="008378F1"/>
    <w:rsid w:val="00865C1E"/>
    <w:rsid w:val="00883910"/>
    <w:rsid w:val="008C1391"/>
    <w:rsid w:val="00932140"/>
    <w:rsid w:val="009337C6"/>
    <w:rsid w:val="0099280E"/>
    <w:rsid w:val="009E056E"/>
    <w:rsid w:val="00A22247"/>
    <w:rsid w:val="00AB7484"/>
    <w:rsid w:val="00AC0559"/>
    <w:rsid w:val="00AD06CB"/>
    <w:rsid w:val="00B006E5"/>
    <w:rsid w:val="00B102DF"/>
    <w:rsid w:val="00B12F53"/>
    <w:rsid w:val="00B3716F"/>
    <w:rsid w:val="00B435AE"/>
    <w:rsid w:val="00B4782E"/>
    <w:rsid w:val="00B518B1"/>
    <w:rsid w:val="00B5564D"/>
    <w:rsid w:val="00BB0C25"/>
    <w:rsid w:val="00BC1E8C"/>
    <w:rsid w:val="00BE0DB9"/>
    <w:rsid w:val="00BE6070"/>
    <w:rsid w:val="00C7572C"/>
    <w:rsid w:val="00C93D5D"/>
    <w:rsid w:val="00CA4271"/>
    <w:rsid w:val="00CB4F9A"/>
    <w:rsid w:val="00CB6421"/>
    <w:rsid w:val="00CF1F8B"/>
    <w:rsid w:val="00CF513C"/>
    <w:rsid w:val="00D416EA"/>
    <w:rsid w:val="00D47F9E"/>
    <w:rsid w:val="00D50F42"/>
    <w:rsid w:val="00DA78A0"/>
    <w:rsid w:val="00DB2200"/>
    <w:rsid w:val="00DB6C57"/>
    <w:rsid w:val="00DD4E3D"/>
    <w:rsid w:val="00DD5043"/>
    <w:rsid w:val="00DE36AB"/>
    <w:rsid w:val="00E10DCA"/>
    <w:rsid w:val="00E211FC"/>
    <w:rsid w:val="00E64E46"/>
    <w:rsid w:val="00E7604A"/>
    <w:rsid w:val="00EF0086"/>
    <w:rsid w:val="00EF689A"/>
    <w:rsid w:val="00F04001"/>
    <w:rsid w:val="00F20258"/>
    <w:rsid w:val="00F25B8F"/>
    <w:rsid w:val="00F307E2"/>
    <w:rsid w:val="00F8132D"/>
    <w:rsid w:val="00F87E08"/>
    <w:rsid w:val="00F943B6"/>
    <w:rsid w:val="00FC244E"/>
    <w:rsid w:val="00FC2AF2"/>
    <w:rsid w:val="00FE3BD0"/>
    <w:rsid w:val="00FF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FB13C1"/>
  <w15:chartTrackingRefBased/>
  <w15:docId w15:val="{992BBC9A-1133-467D-BDAA-E04D66C5F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200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22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B2200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B2200"/>
    <w:pPr>
      <w:ind w:left="720"/>
      <w:contextualSpacing/>
    </w:pPr>
  </w:style>
  <w:style w:type="table" w:styleId="TableGrid">
    <w:name w:val="Table Grid"/>
    <w:basedOn w:val="TableNormal"/>
    <w:uiPriority w:val="39"/>
    <w:rsid w:val="00DB2200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132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330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3042"/>
    <w:rPr>
      <w:b/>
      <w:bCs/>
    </w:rPr>
  </w:style>
  <w:style w:type="character" w:styleId="Emphasis">
    <w:name w:val="Emphasis"/>
    <w:basedOn w:val="DefaultParagraphFont"/>
    <w:uiPriority w:val="20"/>
    <w:qFormat/>
    <w:rsid w:val="007B76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87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oakdome.com/k5/file-downloads/funny-photo-layers-pics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eta Dawson</dc:creator>
  <cp:keywords/>
  <dc:description/>
  <cp:lastModifiedBy>Kirsten Anthony</cp:lastModifiedBy>
  <cp:revision>7</cp:revision>
  <dcterms:created xsi:type="dcterms:W3CDTF">2020-04-03T15:43:00Z</dcterms:created>
  <dcterms:modified xsi:type="dcterms:W3CDTF">2020-04-26T20:30:00Z</dcterms:modified>
</cp:coreProperties>
</file>